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Team name: Today's date:</w:t>
      </w:r>
    </w:p>
    <w:p>
      <w:pPr>
        <w:pStyle w:val="Heading2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So far we have worked with :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0"/>
        </w:numPr>
      </w:pPr>
      <w:r>
        <w:t xml:space="preserve">Cloud9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Compact"/>
        <w:numPr>
          <w:numId w:val="1002"/>
          <w:ilvl w:val="0"/>
        </w:numPr>
      </w:pPr>
      <w:r>
        <w:t xml:space="preserve">Computer languages (CSS, html, javascript)</w:t>
      </w:r>
    </w:p>
    <w:p>
      <w:pPr>
        <w:pStyle w:val="Heading3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t xml:space="preserve">I think that all of these are potentially extremely useful.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GitHub and Cloud9 can be used in many different ways, so there are many applications and uses for them. I know that html, CSS, and javascript are also extremely useful for creating and formatting webpages.</w:t>
      </w:r>
    </w:p>
    <w:p>
      <w:pPr>
        <w:pStyle w:val="Heading3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The commands in Cloud9 have been the most difficult to learn.</w:t>
      </w:r>
    </w:p>
    <w:p>
      <w:pPr>
        <w:pStyle w:val="Heading3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They have been the most difficult because it is a lot of memorization. The memorization aspect is made easier by frequently practicing the commands, though.</w:t>
      </w:r>
    </w:p>
    <w:p>
      <w:pPr>
        <w:pStyle w:val="Heading3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 would like to learn more about javascript and html because I think they are very powerful tools that I could use in any job I have in the fu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4782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1c61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1c7d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